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ulo-vista-documental-prop"/>
    <w:p>
      <w:pPr>
        <w:pStyle w:val="Heading1"/>
      </w:pPr>
      <w:r>
        <w:t xml:space="preserve">Titulo Vista Documental (prop)</w:t>
      </w:r>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30" w:name="roles-y-equipo-de-trabajo"/>
    <w:p>
      <w:pPr>
        <w:pStyle w:val="Heading1"/>
      </w:pPr>
      <w:r>
        <w:t xml:space="preserve">Roles y Equipo de Trabajo</w:t>
      </w:r>
    </w:p>
    <w:bookmarkStart w:id="29" w:name="roles-y-division-trabajo-del-proyecto"/>
    <w:p>
      <w:pPr>
        <w:pStyle w:val="Heading2"/>
      </w:pPr>
      <w:r>
        <w:t xml:space="preserve">Roles y Division Trabajo del Proyecto</w:t>
      </w:r>
    </w:p>
    <w:p>
      <w:pPr>
        <w:pStyle w:val="FirstParagraph"/>
      </w:pPr>
      <w:r>
        <w:t xml:space="preserve">Modelo de Implementación Proyecto JEP, 2024. Softgic.</w:t>
      </w:r>
    </w:p>
    <w:p>
      <w:pPr>
        <w:pStyle w:val="BodyText"/>
      </w:pPr>
      <w:r>
        <w:t xml:space="preserve">Propuesta roles de trabajo del proyecto de servicios de integración JEP.</w:t>
      </w:r>
    </w:p>
    <w:p>
      <w:pPr>
        <w:pStyle w:val="BodyText"/>
      </w:pPr>
      <w:r>
        <w:t xml:space="preserve">Ver 0.1</w:t>
      </w:r>
    </w:p>
    <w:p>
      <w:pPr>
        <w:pStyle w:val="BodyText"/>
      </w:pPr>
      <w:r>
        <w:t xml:space="preserve">Capacidades del proyecto JEP</w:t>
      </w:r>
    </w:p>
    <w:bookmarkStart w:id="21" w:name="consultor"/>
    <w:p>
      <w:pPr>
        <w:pStyle w:val="Heading3"/>
      </w:pPr>
      <w:r>
        <w:t xml:space="preserve">Consultor</w:t>
      </w:r>
    </w:p>
    <w:p>
      <w:pPr>
        <w:pStyle w:val="FirstParagraph"/>
      </w:pPr>
      <w:r>
        <w:t xml:space="preserve">arquitectura de contenedores</w:t>
      </w:r>
      <w:r>
        <w:t xml:space="preserve"> </w:t>
      </w:r>
      <w:r>
        <w:t xml:space="preserve">definir y documentar soluciones</w:t>
      </w:r>
      <w:r>
        <w:t xml:space="preserve"> </w:t>
      </w:r>
      <w:r>
        <w:t xml:space="preserve">especificar interfaces</w:t>
      </w:r>
      <w:r>
        <w:t xml:space="preserve"> </w:t>
      </w:r>
      <w:r>
        <w:t xml:space="preserve">soporte paso producción</w:t>
      </w:r>
    </w:p>
    <w:bookmarkEnd w:id="21"/>
    <w:bookmarkStart w:id="22" w:name="arquitecto"/>
    <w:p>
      <w:pPr>
        <w:pStyle w:val="Heading3"/>
      </w:pPr>
      <w:r>
        <w:t xml:space="preserve">Arquitecto</w:t>
      </w:r>
    </w:p>
    <w:p>
      <w:pPr>
        <w:pStyle w:val="FirstParagraph"/>
      </w:pPr>
      <w:r>
        <w:t xml:space="preserve">arquitectura bus servicios</w:t>
      </w:r>
      <w:r>
        <w:t xml:space="preserve"> </w:t>
      </w:r>
      <w:r>
        <w:t xml:space="preserve">soporte desarrollo</w:t>
      </w:r>
      <w:r>
        <w:t xml:space="preserve"> </w:t>
      </w:r>
      <w:r>
        <w:t xml:space="preserve">soporte cliente</w:t>
      </w:r>
      <w:r>
        <w:t xml:space="preserve"> </w:t>
      </w:r>
      <w:r>
        <w:t xml:space="preserve">mitigar riesgos arquitectura</w:t>
      </w:r>
    </w:p>
    <w:bookmarkEnd w:id="22"/>
    <w:bookmarkStart w:id="26" w:name="infraestructura"/>
    <w:p>
      <w:pPr>
        <w:pStyle w:val="Heading3"/>
      </w:pPr>
      <w:r>
        <w:t xml:space="preserve">Infraestructura</w:t>
      </w:r>
    </w:p>
    <w:p>
      <w:pPr>
        <w:pStyle w:val="FirstParagraph"/>
      </w:pPr>
      <w:r>
        <w:t xml:space="preserve">definir y documentar soluciones (de infr.)</w:t>
      </w:r>
      <w:r>
        <w:t xml:space="preserve"> </w:t>
      </w:r>
      <w:r>
        <w:t xml:space="preserve">documentar componentes e interfaces (de infr.)</w:t>
      </w:r>
      <w:r>
        <w:t xml:space="preserve"> </w:t>
      </w:r>
      <w:r>
        <w:t xml:space="preserve">soporte post producción</w:t>
      </w:r>
    </w:p>
    <w:p>
      <w:pPr>
        <w:pStyle w:val="CaptionedFigure"/>
      </w:pPr>
      <w:r>
        <w:drawing>
          <wp:inline>
            <wp:extent cx="5207000" cy="6252446"/>
            <wp:effectExtent b="0" l="0" r="0" t="0"/>
            <wp:docPr descr="04.ING.1n.Roles, Division Trabajo. Fuente: Repositorio arquitectura Mi Mutual (2023)" title="" id="24" name="Picture"/>
            <a:graphic>
              <a:graphicData uri="http://schemas.openxmlformats.org/drawingml/2006/picture">
                <pic:pic>
                  <pic:nvPicPr>
                    <pic:cNvPr descr="images/04.ING.1n.Roles,DivisionTrabajo.png" id="25" name="Picture"/>
                    <pic:cNvPicPr>
                      <a:picLocks noChangeArrowheads="1" noChangeAspect="1"/>
                    </pic:cNvPicPr>
                  </pic:nvPicPr>
                  <pic:blipFill>
                    <a:blip r:embed="rId23"/>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e 1: 04.ING.1n.Roles, Division Trabajo.</w:t>
      </w:r>
      <w:r>
        <w:t xml:space="preserve"> </w:t>
      </w:r>
      <w:r>
        <w:rPr>
          <w:iCs/>
          <w:i/>
        </w:rPr>
        <w:t xml:space="preserve">Fuente: Repositorio arquitectura Mi Mutual (2023)</w:t>
      </w:r>
    </w:p>
    <w:bookmarkEnd w:id="26"/>
    <w:bookmarkStart w:id="28" w:name="catálogo-de-elementos"/>
    <w:p>
      <w:pPr>
        <w:pStyle w:val="Heading3"/>
      </w:pPr>
      <w:r>
        <w:t xml:space="preserve">Catálogo de Elementos</w:t>
      </w:r>
    </w:p>
    <w:bookmarkStart w:id="27" w:name="Xe6d1c6d4aed5f9e5bfece395284acacad3cb265"/>
    <w:p>
      <w:pPr>
        <w:pStyle w:val="TableCaption"/>
      </w:pPr>
      <w:r>
        <w:t xml:space="preserve">Table 1: Elementos de la vista.</w:t>
      </w:r>
    </w:p>
    <w:tbl>
      <w:tblPr>
        <w:tblStyle w:val="Table"/>
        <w:tblW w:type="pct" w:w="5000"/>
        <w:tblLook w:firstRow="1" w:lastRow="0" w:firstColumn="0" w:lastColumn="0" w:noHBand="0" w:noVBand="0" w:val="0020"/>
        <w:jc w:val="start"/>
        <w:tblLayout w:type="fixed"/>
        <w:tblCaption w:val="Table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7"/>
    <w:bookmarkEnd w:id="28"/>
    <w:bookmarkEnd w:id="29"/>
    <w:bookmarkEnd w:id="30"/>
    <w:bookmarkStart w:id="37" w:name="gestión-de-trabajo-y-requerimientos"/>
    <w:p>
      <w:pPr>
        <w:pStyle w:val="Heading1"/>
      </w:pPr>
      <w:r>
        <w:t xml:space="preserve">Gestión de Trabajo y Requerimientos</w:t>
      </w:r>
    </w:p>
    <w:bookmarkStart w:id="36" w:name="X0af257d72d2f725c728ee7fe37a2f988ef97bb3"/>
    <w:p>
      <w:pPr>
        <w:pStyle w:val="Heading2"/>
      </w:pPr>
      <w:r>
        <w:t xml:space="preserve">Modelo de Requerimientos y Líneas de Producción</w:t>
      </w:r>
    </w:p>
    <w:p>
      <w:pPr>
        <w:pStyle w:val="FirstParagraph"/>
      </w:pPr>
      <w:r>
        <w:t xml:space="preserve">Modelo de Implementación Proyecto JEP, 2024. Softgic.</w:t>
      </w:r>
    </w:p>
    <w:p>
      <w:pPr>
        <w:pStyle w:val="BodyText"/>
      </w:pPr>
      <w:r>
        <w:t xml:space="preserve">Propuesta modelo de gestión y atención requerimientos de integración del proyecto de servicios de integración JEP.</w:t>
      </w:r>
    </w:p>
    <w:p>
      <w:pPr>
        <w:pStyle w:val="BodyText"/>
      </w:pPr>
      <w:r>
        <w:t xml:space="preserve">Ver 0.1.3</w:t>
      </w:r>
    </w:p>
    <w:p>
      <w:pPr>
        <w:pStyle w:val="BodyText"/>
      </w:pPr>
      <w:r>
        <w:t xml:space="preserve">El proyecto inicia con la creación de un tramo de la planeación de producción. Esto es un ciclo de proyecto.</w:t>
      </w:r>
    </w:p>
    <w:p>
      <w:pPr>
        <w:pStyle w:val="BodyText"/>
      </w:pPr>
      <w:r>
        <w:t xml:space="preserve">(ING) Procesos de ingeniería previos a la construcción. Arrancan la serie de procesos de ingeniería de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trabajo. La planificación de HU (CU, u otra) es tareificada y asignada a desarrolladores disponibles. Además, las tareas asignadas son organizadas en ciclos de trabajo fijo (iteraciones). Esta ejecución es la línea de trabajo del proyecto JEP.</w:t>
      </w:r>
    </w:p>
    <w:p>
      <w:pPr>
        <w:pStyle w:val="BodyText"/>
      </w:pPr>
      <w:r>
        <w:t xml:space="preserve">(PRY, ING) Coordinación de líneas de trabajo. Las entregas de la línea de trabajo del proyecto JEP debe ser compasada con las líneas de trabajo de la JEP, con las que puede haber una relación de secuencia o dependenci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requerimientos. Líneas Producción. Fuente: Repositorio arquitectura Mi Mutual (2023)" title="" id="32" name="Picture"/>
            <a:graphic>
              <a:graphicData uri="http://schemas.openxmlformats.org/drawingml/2006/picture">
                <pic:pic>
                  <pic:nvPicPr>
                    <pic:cNvPr descr="images/04.ING.2n.1b.Modelorequerimientos.LíneasProducción.png" id="33" name="Picture"/>
                    <pic:cNvPicPr>
                      <a:picLocks noChangeArrowheads="1" noChangeAspect="1"/>
                    </pic:cNvPicPr>
                  </pic:nvPicPr>
                  <pic:blipFill>
                    <a:blip r:embed="rId31"/>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e 2: 04.ING.2n.1b.Modelo requerimientos. Líneas Producción.</w:t>
      </w:r>
      <w:r>
        <w:t xml:space="preserve"> </w:t>
      </w:r>
      <w:r>
        <w:rPr>
          <w:iCs/>
          <w:i/>
        </w:rPr>
        <w:t xml:space="preserve">Fuente: Repositorio arquitectura Mi Mutual (2023)</w:t>
      </w:r>
    </w:p>
    <w:bookmarkStart w:id="35" w:name="catálogo-de-elementos-1"/>
    <w:p>
      <w:pPr>
        <w:pStyle w:val="Heading3"/>
      </w:pPr>
      <w:r>
        <w:t xml:space="preserve">Catálogo de Elementos</w:t>
      </w:r>
    </w:p>
    <w:bookmarkStart w:id="34" w:name="X7794d2f162240cbc93a2da96133375f19856864"/>
    <w:p>
      <w:pPr>
        <w:pStyle w:val="TableCaption"/>
      </w:pPr>
      <w:r>
        <w:t xml:space="preserve">Table 2: Elementos de la vista.</w:t>
      </w:r>
    </w:p>
    <w:tbl>
      <w:tblPr>
        <w:tblStyle w:val="Table"/>
        <w:tblW w:type="pct" w:w="5000"/>
        <w:tblLook w:firstRow="1" w:lastRow="0" w:firstColumn="0" w:lastColumn="0" w:noHBand="0" w:noVBand="0" w:val="0020"/>
        <w:jc w:val="start"/>
        <w:tblLayout w:type="fixed"/>
        <w:tblCaption w:val="Table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ón del produ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r>
              <w:t xml:space="preserve">* Scrum, Funcional, Dueño producto cliente (requiere conocimiento del negocio).</w:t>
            </w:r>
            <w:r>
              <w:t xml:space="preserve">* Resultado: Refinamiento HU, modelo de negocio, es decir, diagrama de HU relacionadas unas con otras y con los conceptos de negocio en el repositorio de ARQ. Actualmente: no hay resultados de este proceso.</w:t>
            </w:r>
            <w:r>
              <w:t xml:space="preserve">Ejemplo del modelo de negocio</w:t>
            </w:r>
            <w:r>
              <w:t xml:space="preserve">### Salidas</w:t>
            </w:r>
            <w:r>
              <w:t xml:space="preserve">* Modelo de negocio en el repo</w:t>
            </w:r>
            <w:r>
              <w:t xml:space="preserve">* Estimación –puede en devops</w:t>
            </w:r>
            <w:r>
              <w:t xml:space="preserve">* Análisis de dependencia en el repo</w:t>
            </w:r>
            <w:r>
              <w:t xml:space="preserve">### KPI</w:t>
            </w:r>
            <w:r>
              <w:t xml:space="preserve">- Tasa de aprobación de HU por cliente</w:t>
            </w:r>
            <w:r>
              <w:t xml:space="preserve">Fuente: (Cantidad de HU refinadas y aprobadas por cliente [Repo Sharepoint] / Total de cantidad de HU [Azure DevOps])</w:t>
            </w:r>
            <w:r>
              <w:t xml:space="preserve">Dato 26/10/2023: (30/44) = 0,68</w:t>
            </w:r>
            <w:r>
              <w:t xml:space="preserve">- Tasa de error en Bug por PR entregados</w:t>
            </w:r>
            <w:r>
              <w:t xml:space="preserve">Fuente: (Cantidad de solicitude de cambio en rama (Pull Reqst) de Correcciones (fix) o Regresión (reverts) [Bitbucket] / Cantidad total de PR desplegados [Bitbucket])</w:t>
            </w:r>
            <w:r>
              <w:t xml:space="preserve">Dato 26/10/2023: (8/111)*100 = 7,2%</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r>
              <w:t xml:space="preserve">- Velocidad de construcción</w:t>
            </w:r>
            <w:r>
              <w:t xml:space="preserve">Fuente: (Cantidad de puntos de HU ejecutadas [Azure DevOps] / Horas habiles del mes de trabajo [Calculo manual])</w:t>
            </w:r>
            <w:r>
              <w:t xml:space="preserve">Dato 26/10/2023: 83 / 153 = 0,54 HU/horas</w:t>
            </w:r>
            <w:r>
              <w:t xml:space="preserve"> </w:t>
            </w:r>
            <w:r>
              <w:t xml:space="preserve">- Tasa de cierre de defectos</w:t>
            </w:r>
            <w:r>
              <w:t xml:space="preserve">Fuente: (Cantidad de Bug solucionados [Azure DevOps] / Total de Bugs a corte sin nuevos [Azure DevOps])</w:t>
            </w:r>
            <w:r>
              <w:t xml:space="preserve">Dato 26/10/2023: 81 / 920 = 0,088</w:t>
            </w:r>
            <w:r>
              <w:t xml:space="preserve">- Indice de dependecia de Lider Técnico</w:t>
            </w:r>
            <w:r>
              <w:t xml:space="preserve">Fuente: (Cantidad de actividades retrazadas semanales segun las HU planeadas / Total de HU planeadas para ejecución)</w:t>
            </w:r>
            <w:r>
              <w:t xml:space="preserve">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w:t>
            </w:r>
            <w:r>
              <w:t xml:space="preserve">- Nivel de HU sin detalle técnico</w:t>
            </w:r>
            <w:r>
              <w:t xml:space="preserve">Fuente: (Cantidad de HU refinadas y aprobadas sin diseño de implementacion [Repo Sharepoint] / Total de cantidad de HU [Azure DevOps])</w:t>
            </w:r>
            <w:r>
              <w:t xml:space="preserve">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w:t>
            </w:r>
            <w:r>
              <w:t xml:space="preserve">Nombre indicador Tasa de aprobación de HU por cliente</w:t>
            </w:r>
            <w:r>
              <w:t xml:space="preserve">Uso Estabildad de requerimientos. Contensión del flujo de trabajo inicio de desarrolo</w:t>
            </w:r>
            <w:r>
              <w:t xml:space="preserve">Proceso ANL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w:t>
            </w:r>
            <w:r>
              <w:t xml:space="preserve">Nombre indicador: Decisiones de diseño, justificaciones, validaciones</w:t>
            </w:r>
            <w:r>
              <w:t xml:space="preserve">Uso: Estabildad de requerimientos. Control de alineación desarrollo-demanda</w:t>
            </w:r>
            <w:r>
              <w:t xml:space="preserve">Proceso: DI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w:t>
            </w:r>
            <w:r>
              <w:t xml:space="preserve">Nombre indicador Velocidad de construcción</w:t>
            </w:r>
            <w:r>
              <w:t xml:space="preserve">Uso Capacidad interna de desarrollo</w:t>
            </w:r>
            <w:r>
              <w:t xml:space="preserve">Proceso DEV</w:t>
            </w:r>
            <w:r>
              <w:t xml:space="preserve">Calculo de medición Cantidad de puntos de HU ejecutadas / Horas habiles del mes de trabajo</w:t>
            </w:r>
            <w:r>
              <w:t xml:space="preserve">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bl>
    <w:bookmarkEnd w:id="34"/>
    <w:bookmarkEnd w:id="35"/>
    <w:bookmarkEnd w:id="36"/>
    <w:bookmarkEnd w:id="37"/>
    <w:bookmarkStart w:id="45" w:name="modelo-de-solución-de-interoperabilidad"/>
    <w:p>
      <w:pPr>
        <w:pStyle w:val="Heading1"/>
      </w:pPr>
      <w:r>
        <w:t xml:space="preserve">Modelo de Solución de Interoperabilidad</w:t>
      </w:r>
    </w:p>
    <w:bookmarkStart w:id="38" w:name="modelo-de-integración-del-proyecto"/>
    <w:p>
      <w:pPr>
        <w:pStyle w:val="Heading2"/>
      </w:pPr>
      <w:r>
        <w:t xml:space="preserve">Modelo de Integración del Proyecto</w:t>
      </w:r>
    </w:p>
    <w:p>
      <w:pPr>
        <w:pStyle w:val="FirstParagraph"/>
      </w:pPr>
      <w:r>
        <w:t xml:space="preserve">Modelo de Integración.</w:t>
      </w:r>
      <w:r>
        <w:t xml:space="preserve"> </w:t>
      </w:r>
      <w:r>
        <w:t xml:space="preserve">Proyecto JEP, 2024. Softgic.</w:t>
      </w:r>
    </w:p>
    <w:p>
      <w:pPr>
        <w:pStyle w:val="BodyText"/>
      </w:pPr>
      <w:r>
        <w:t xml:space="preserve">Capacidades del modelo de integración para la impleentación de requerimientos de interoperabilidad del proyecto Integración JEP, 2024.</w:t>
      </w:r>
    </w:p>
    <w:p>
      <w:pPr>
        <w:pStyle w:val="BodyText"/>
      </w:pPr>
      <w:r>
        <w:t xml:space="preserve">04.ing.3n.Ver 0.2.20</w:t>
      </w: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38"/>
    <w:bookmarkStart w:id="44" w:name="Xaf69db172b06785687a05c79f124cd12110fdd0"/>
    <w:p>
      <w:pPr>
        <w:pStyle w:val="Heading2"/>
      </w:pPr>
      <w:r>
        <w:t xml:space="preserve">Características Principales del Modelo de Integración JEP</w:t>
      </w:r>
    </w:p>
    <w:p>
      <w:pPr>
        <w:numPr>
          <w:ilvl w:val="0"/>
          <w:numId w:val="1002"/>
        </w:numPr>
        <w:pStyle w:val="Compact"/>
      </w:pPr>
      <w:r>
        <w:t xml:space="preserve">API de integración</w:t>
      </w:r>
    </w:p>
    <w:p>
      <w:pPr>
        <w:numPr>
          <w:ilvl w:val="0"/>
          <w:numId w:val="1002"/>
        </w:numPr>
        <w:pStyle w:val="Compact"/>
      </w:pPr>
      <w:r>
        <w:t xml:space="preserve">Patrones de integración empresarial (EIP)</w:t>
      </w:r>
    </w:p>
    <w:p>
      <w:pPr>
        <w:numPr>
          <w:ilvl w:val="0"/>
          <w:numId w:val="1002"/>
        </w:numPr>
        <w:pStyle w:val="Compact"/>
      </w:pPr>
      <w:r>
        <w:t xml:space="preserve">Sistema de Mensajería entre servicios de integración y aplicaciones JEP</w:t>
      </w:r>
    </w:p>
    <w:p>
      <w:pPr>
        <w:numPr>
          <w:ilvl w:val="0"/>
          <w:numId w:val="1002"/>
        </w:numPr>
        <w:pStyle w:val="Compact"/>
      </w:pPr>
      <w:r>
        <w:t xml:space="preserve">Flujos de datos para integración</w:t>
      </w:r>
    </w:p>
    <w:p>
      <w:pPr>
        <w:numPr>
          <w:ilvl w:val="0"/>
          <w:numId w:val="1002"/>
        </w:numPr>
        <w:pStyle w:val="Compact"/>
      </w:pPr>
      <w:r>
        <w:t xml:space="preserve">Arquitectura de clusters y contenedores para integración</w:t>
      </w:r>
    </w:p>
    <w:p>
      <w:pPr>
        <w:numPr>
          <w:ilvl w:val="0"/>
          <w:numId w:val="1002"/>
        </w:numPr>
        <w:pStyle w:val="Compact"/>
      </w:pPr>
      <w:r>
        <w:t xml:space="preserve">Uso de infraestructura tecnológica JEP</w:t>
      </w:r>
    </w:p>
    <w:p>
      <w:pPr>
        <w:pStyle w:val="CaptionedFigure"/>
      </w:pPr>
      <w:r>
        <w:drawing>
          <wp:inline>
            <wp:extent cx="5207000" cy="3145577"/>
            <wp:effectExtent b="0" l="0" r="0" t="0"/>
            <wp:docPr descr="04.ING.3n. Modelo de Interoperabilidad JEP, 2024. Fuente: Repositorio arquitectura Mi Mutual (2023)" title="" id="40" name="Picture"/>
            <a:graphic>
              <a:graphicData uri="http://schemas.openxmlformats.org/drawingml/2006/picture">
                <pic:pic>
                  <pic:nvPicPr>
                    <pic:cNvPr descr="images/04.ING.3n.ModelodeInteroperabilidadJEP,2024.png" id="41" name="Picture"/>
                    <pic:cNvPicPr>
                      <a:picLocks noChangeArrowheads="1" noChangeAspect="1"/>
                    </pic:cNvPicPr>
                  </pic:nvPicPr>
                  <pic:blipFill>
                    <a:blip r:embed="rId39"/>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e 3: 04.ING.3n. Modelo de Interoperabilidad JEP, 2024.</w:t>
      </w:r>
      <w:r>
        <w:t xml:space="preserve"> </w:t>
      </w:r>
      <w:r>
        <w:rPr>
          <w:iCs/>
          <w:i/>
        </w:rPr>
        <w:t xml:space="preserve">Fuente: Repositorio arquitectura Mi Mutual (2023)</w:t>
      </w:r>
    </w:p>
    <w:bookmarkStart w:id="43" w:name="catálogo-de-elementos-2"/>
    <w:p>
      <w:pPr>
        <w:pStyle w:val="Heading3"/>
      </w:pPr>
      <w:r>
        <w:t xml:space="preserve">Catálogo de Elementos</w:t>
      </w:r>
    </w:p>
    <w:bookmarkStart w:id="42" w:name="X4cdaff64f56f18b2120efacc51fc4740f843782"/>
    <w:p>
      <w:pPr>
        <w:pStyle w:val="TableCaption"/>
      </w:pPr>
      <w:r>
        <w:t xml:space="preserve">Table 3: Elementos de la vista.</w:t>
      </w:r>
    </w:p>
    <w:tbl>
      <w:tblPr>
        <w:tblStyle w:val="Table"/>
        <w:tblW w:type="pct" w:w="5000"/>
        <w:tblLook w:firstRow="1" w:lastRow="0" w:firstColumn="0" w:lastColumn="0" w:noHBand="0" w:noVBand="0" w:val="0020"/>
        <w:jc w:val="start"/>
        <w:tblLayout w:type="fixed"/>
        <w:tblCaption w:val="Table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pP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pP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pP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pP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pP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w:t>
            </w:r>
            <w:r>
              <w:t xml:space="preserve">* Implementación de 20 o más servicios de integración a 31 de diciembre del 2024.</w:t>
            </w:r>
            <w:r>
              <w:t xml:space="preserve">* Pasar de modelo integración directa (EIA) a integración empresarial/bus (EIP).</w:t>
            </w:r>
          </w:p>
        </w:tc>
      </w:tr>
      <w:tr>
        <w:tc>
          <w:tcPr/>
          <w:p>
            <w:pPr>
              <w:pStyle w:val="Compact"/>
              <w:jc w:val="left"/>
            </w:pPr>
            <w:r>
              <w:t xml:space="preserve">Sistema de Mensajes</w:t>
            </w:r>
          </w:p>
        </w:tc>
        <w:tc>
          <w:tcPr/>
          <w:p>
            <w:pPr>
              <w:pStyle w:val="Compact"/>
              <w:jc w:val="left"/>
            </w:pPr>
            <w:r>
              <w:t xml:space="preserve">Capability</w:t>
            </w:r>
          </w:p>
        </w:tc>
        <w:tc>
          <w:tcPr/>
          <w:p>
            <w:pPr>
              <w:pStyle w:val="Compact"/>
            </w:pP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w:t>
            </w:r>
            <w:r>
              <w:t xml:space="preserve"> </w:t>
            </w:r>
            <w:r>
              <w:t xml:space="preserve">[^*]: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w:t>
            </w:r>
            <w:r>
              <w:t xml:space="preserve">* Camel Integration Tool</w:t>
            </w:r>
            <w:r>
              <w:t xml:space="preserve">* Quarkus development framework</w:t>
            </w:r>
            <w:r>
              <w:t xml:space="preserve">*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Openshift, Cluster y contenedores.</w:t>
            </w:r>
          </w:p>
        </w:tc>
      </w:tr>
    </w:tbl>
    <w:bookmarkEnd w:id="42"/>
    <w:bookmarkEnd w:id="43"/>
    <w:bookmarkEnd w:id="44"/>
    <w:bookmarkEnd w:id="4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5T16:42:36Z</dcterms:created>
  <dcterms:modified xsi:type="dcterms:W3CDTF">2024-10-15T16: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 t</vt:lpwstr>
  </property>
  <property fmtid="{D5CDD505-2E9C-101B-9397-08002B2CF9AE}" pid="63" name="tableTitle">
    <vt:lpwstr>Table</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